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69f7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7-02-16T08:58:08Z</dcterms:created>
  <dcterms:modified xsi:type="dcterms:W3CDTF">2017-02-16T08:58:08Z</dcterms:modified>
</cp:coreProperties>
</file>